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4" w:name="X64c1a50368cbc9ad499f51d75bd5c9bd8bad1b8"/>
    <w:p>
      <w:pPr>
        <w:pStyle w:val="Heading1"/>
      </w:pPr>
      <w:r>
        <w:t xml:space="preserve">Cover Letter for Computer Engineer Position in Argentina Córdoba</w:t>
      </w:r>
    </w:p>
    <w:p>
      <w:pPr>
        <w:pStyle w:val="FirstParagraph"/>
      </w:pPr>
      <w:r>
        <w:rPr>
          <w:bCs/>
          <w:b/>
        </w:rPr>
        <w:t xml:space="preserve">John Doe</w:t>
      </w:r>
      <w:r>
        <w:br/>
      </w:r>
      <w:r>
        <w:t xml:space="preserve">Calle Principal, Número 123</w:t>
      </w:r>
      <w:r>
        <w:br/>
      </w:r>
      <w:r>
        <w:t xml:space="preserve">Córdoba, Argentina</w:t>
      </w:r>
      <w:r>
        <w:br/>
      </w:r>
      <w:r>
        <w:t xml:space="preserve">+54 9123456789 | john.doe@email.com</w:t>
      </w:r>
    </w:p>
    <w:p>
      <w:pPr>
        <w:pStyle w:val="BodyText"/>
      </w:pPr>
      <w:r>
        <w:rPr>
          <w:bCs/>
          <w:b/>
        </w:rPr>
        <w:t xml:space="preserve">Dear Hiring Team at [Company Name]</w:t>
      </w:r>
      <w:r>
        <w:br/>
      </w:r>
      <w:r>
        <w:t xml:space="preserve">[Company Address]</w:t>
      </w:r>
      <w:r>
        <w:br/>
      </w:r>
      <w:r>
        <w:t xml:space="preserve">Córdoba, Argentina</w:t>
      </w:r>
    </w:p>
    <w:p>
      <w:pPr>
        <w:pStyle w:val="BodyText"/>
      </w:pPr>
      <w:r>
        <w:t xml:space="preserve">As a dedicated and skilled Computer Engineer with a passion for innovation and problem-solving, I am excited to apply for the Computer Engineer position at your organization in Argentina Córdoba. My academic background, professional experience, and deep understanding of technology align perfectly with the dynamic needs of the tech industry in this vibrant region. Having worked on cutting-edge projects in software development, system optimization, and hardware integration, I am confident that my expertise can contribute meaningfully to your team’s success.</w:t>
      </w:r>
    </w:p>
    <w:p>
      <w:pPr>
        <w:pStyle w:val="BodyText"/>
      </w:pPr>
      <w:r>
        <w:t xml:space="preserve">Argentina Córdoba has long been a hub for technological advancement and educational excellence. Home to institutions like Universidad Nacional de Córdoba (UNC) and a growing number of tech startups, the region offers a unique blend of tradition and innovation. As someone who thrives in environments where creativity meets technical rigor, I am eager to bring my skills to this exciting ecosystem. My goal is to leverage my knowledge of computer engineering to drive solutions that address real-world challenges while supporting the growth of local industries.</w:t>
      </w:r>
    </w:p>
    <w:bookmarkStart w:id="20" w:name="professional-background-and-expertise"/>
    <w:p>
      <w:pPr>
        <w:pStyle w:val="Heading2"/>
      </w:pPr>
      <w:r>
        <w:t xml:space="preserve">Professional Background and Expertise</w:t>
      </w:r>
    </w:p>
    <w:p>
      <w:pPr>
        <w:pStyle w:val="FirstParagraph"/>
      </w:pPr>
      <w:r>
        <w:t xml:space="preserve">With over [X years] of experience in the field, I have developed a strong foundation in both theoretical and practical aspects of computer engineering. My academic training at [University Name], where I earned a degree in Computer Engineering, equipped me with a deep understanding of algorithms, data structures, embedded systems, and network architecture. This knowledge has been further refined through hands-on projects and professional roles that required me to design, implement, and optimize complex systems.</w:t>
      </w:r>
    </w:p>
    <w:p>
      <w:pPr>
        <w:pStyle w:val="BodyText"/>
      </w:pPr>
      <w:r>
        <w:t xml:space="preserve">One of my key strengths is my ability to adapt to diverse technological environments. Whether working on software development for enterprise applications or troubleshooting hardware components in embedded systems, I approach each challenge with a systematic mindset. For example, during my time at [Previous Company], I led the development of a cloud-based platform that improved data processing efficiency by 40%. This project required collaboration across teams, including software engineers, system administrators, and client stakeholders—skills that are critical for success in any Computer Engineer role.</w:t>
      </w:r>
    </w:p>
    <w:p>
      <w:pPr>
        <w:pStyle w:val="BodyText"/>
      </w:pPr>
      <w:r>
        <w:t xml:space="preserve">In addition to technical proficiency, I have a strong commitment to continuous learning. The field of computer engineering is constantly evolving, and I stay updated by attending industry conferences, participating in online courses on platforms like Coursera and Udemy, and contributing to open-source projects. This dedication ensures that I remain at the forefront of emerging technologies such as artificial intelligence, machine learning, and IoT (Internet of Things), all of which are increasingly relevant to companies in Argentina Córdoba.</w:t>
      </w:r>
    </w:p>
    <w:bookmarkEnd w:id="20"/>
    <w:bookmarkStart w:id="21" w:name="why-argentina-córdoba"/>
    <w:p>
      <w:pPr>
        <w:pStyle w:val="Heading2"/>
      </w:pPr>
      <w:r>
        <w:t xml:space="preserve">Why Argentina Córdoba?</w:t>
      </w:r>
    </w:p>
    <w:p>
      <w:pPr>
        <w:pStyle w:val="FirstParagraph"/>
      </w:pPr>
      <w:r>
        <w:t xml:space="preserve">The decision to apply for a Computer Engineer position in Argentina Córdoba is not only professional but deeply personal. I have always been fascinated by the region’s blend of cultural richness and technological progress. Córdoba’s thriving startup scene, supported by government initiatives and academic institutions, offers an ideal environment for innovation. Companies in this area are increasingly seeking engineers who can bridge the gap between traditional industries and modern digital solutions—something I am uniquely qualified to do.</w:t>
      </w:r>
    </w:p>
    <w:p>
      <w:pPr>
        <w:pStyle w:val="BodyText"/>
      </w:pPr>
      <w:r>
        <w:t xml:space="preserve">Moreover, I am drawn to the collaborative spirit of Córdoba’s tech community. The city has a strong network of professionals, startups, and research centers that foster knowledge sharing and innovation. By joining your organization, I aim to contribute to this ecosystem while gaining valuable experience in a region that is rapidly becoming a leader in technology-driven growth. My familiarity with the local market and its unique challenges positions me to offer solutions tailored to the needs of companies in Argentina Córdoba.</w:t>
      </w:r>
    </w:p>
    <w:bookmarkEnd w:id="21"/>
    <w:bookmarkStart w:id="22" w:name="why-i-am-a-strong-fit-for-your-team"/>
    <w:p>
      <w:pPr>
        <w:pStyle w:val="Heading2"/>
      </w:pPr>
      <w:r>
        <w:t xml:space="preserve">Why I Am a Strong Fit for Your Team</w:t>
      </w:r>
    </w:p>
    <w:p>
      <w:pPr>
        <w:pStyle w:val="FirstParagraph"/>
      </w:pPr>
      <w:r>
        <w:t xml:space="preserve">As a Computer Engineer, I understand that success depends on more than just technical skills—it also requires strong communication, teamwork, and problem-solving abilities. Throughout my career, I have consistently demonstrated these qualities. For instance, during a recent project at [Previous Company], I collaborated with cross-functional teams to redesign a client’s legacy system. By integrating modern programming languages and optimizing database architecture, we reduced processing time by 30% and improved user satisfaction significantly.</w:t>
      </w:r>
    </w:p>
    <w:p>
      <w:pPr>
        <w:pStyle w:val="BodyText"/>
      </w:pPr>
      <w:r>
        <w:t xml:space="preserve">My ability to work in fast-paced environments and meet tight deadlines has been a hallmark of my professional journey. I thrive under pressure while maintaining attention to detail, ensuring that every project is delivered on time and with high quality. Additionally, I have experience mentoring junior engineers, which has sharpened my leadership skills and reinforced my belief in the power of collaboration.</w:t>
      </w:r>
    </w:p>
    <w:bookmarkEnd w:id="22"/>
    <w:bookmarkStart w:id="23" w:name="conclusion"/>
    <w:p>
      <w:pPr>
        <w:pStyle w:val="Heading2"/>
      </w:pPr>
      <w:r>
        <w:t xml:space="preserve">Conclusion</w:t>
      </w:r>
    </w:p>
    <w:p>
      <w:pPr>
        <w:pStyle w:val="FirstParagraph"/>
      </w:pPr>
      <w:r>
        <w:t xml:space="preserve">In conclusion, I am enthusiastic about the opportunity to contribute as a Computer Engineer in Argentina Córdoba. My technical expertise, combined with my passion for innovation and commitment to excellence, makes me a strong candidate for this role. I am confident that my skills and experiences align with your organization’s goals, and I would be honored to bring my dedication to your team.</w:t>
      </w:r>
    </w:p>
    <w:p>
      <w:pPr>
        <w:pStyle w:val="BodyText"/>
      </w:pPr>
      <w:r>
        <w:t xml:space="preserve">Thank you for considering my application. I look forward to the possibility of discussing how I can contribute to your company’s continued success in the vibrant tech landscape of Argentina Córdoba. Please feel free to contact me at [phone number] or [email address] at your earliest convenience.</w:t>
      </w:r>
    </w:p>
    <w:p>
      <w:pPr>
        <w:pStyle w:val="BodyText"/>
      </w:pPr>
      <w:r>
        <w:rPr>
          <w:bCs/>
          <w:b/>
        </w:rPr>
        <w:t xml:space="preserve">Sincerely,</w:t>
      </w:r>
      <w:r>
        <w:br/>
      </w:r>
      <w:r>
        <w:t xml:space="preserve">John Doe</w:t>
      </w:r>
      <w:r>
        <w:br/>
      </w:r>
      <w:r>
        <w:t xml:space="preserve">Computer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Argentina Córdoba</dc:title>
  <dc:creator/>
  <dc:language>en</dc:language>
  <cp:keywords/>
  <dcterms:created xsi:type="dcterms:W3CDTF">2026-07-20T08:42:04Z</dcterms:created>
  <dcterms:modified xsi:type="dcterms:W3CDTF">2026-07-20T08:42:04Z</dcterms:modified>
</cp:coreProperties>
</file>

<file path=docProps/custom.xml><?xml version="1.0" encoding="utf-8"?>
<Properties xmlns="http://schemas.openxmlformats.org/officeDocument/2006/custom-properties" xmlns:vt="http://schemas.openxmlformats.org/officeDocument/2006/docPropsVTypes"/>
</file>